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183FB32" w:rsidR="001D13A3" w:rsidRPr="001D13A3" w:rsidRDefault="00D2224D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C07BC0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1EB044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D2224D">
              <w:rPr>
                <w:b/>
              </w:rPr>
              <w:t xml:space="preserve"> </w:t>
            </w:r>
            <w:r w:rsidR="00D2224D">
              <w:rPr>
                <w:b/>
              </w:rPr>
              <w:fldChar w:fldCharType="begin"/>
            </w:r>
            <w:r w:rsidR="00D2224D">
              <w:rPr>
                <w:b/>
              </w:rPr>
              <w:instrText xml:space="preserve"> MERGEFIELD Student_ID1 </w:instrText>
            </w:r>
            <w:r w:rsidR="00D2224D">
              <w:rPr>
                <w:b/>
              </w:rPr>
              <w:fldChar w:fldCharType="separate"/>
            </w:r>
            <w:r w:rsidR="00C07BC0">
              <w:rPr>
                <w:b/>
                <w:noProof/>
              </w:rPr>
              <w:t>«Student_ID1»</w:t>
            </w:r>
            <w:r w:rsidR="00D2224D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3E505B2D" w:rsidR="001D13A3" w:rsidRPr="001D13A3" w:rsidRDefault="00BC552C" w:rsidP="00670A1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670A13">
              <w:rPr>
                <w:b/>
              </w:rPr>
              <w:t>Cosmetolog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6ACD100" w14:textId="77777777" w:rsidR="00E21CCE" w:rsidRDefault="00E21CCE" w:rsidP="00E21CCE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4EDAB575" w:rsidR="001D13A3" w:rsidRPr="001D13A3" w:rsidRDefault="00E21CCE" w:rsidP="00E21CCE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3900"/>
        <w:gridCol w:w="3504"/>
      </w:tblGrid>
      <w:tr w:rsidR="008A221E" w14:paraId="1C1EAA18" w14:textId="77777777" w:rsidTr="003F7E58">
        <w:trPr>
          <w:trHeight w:val="800"/>
        </w:trPr>
        <w:tc>
          <w:tcPr>
            <w:tcW w:w="10769" w:type="dxa"/>
            <w:gridSpan w:val="3"/>
          </w:tcPr>
          <w:p w14:paraId="4E2D48BA" w14:textId="77777777" w:rsidR="00040532" w:rsidRDefault="00040532" w:rsidP="00040532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3F7E58">
        <w:trPr>
          <w:trHeight w:val="6179"/>
        </w:trPr>
        <w:tc>
          <w:tcPr>
            <w:tcW w:w="3446" w:type="dxa"/>
          </w:tcPr>
          <w:tbl>
            <w:tblPr>
              <w:tblStyle w:val="TableGrid"/>
              <w:tblW w:w="3273" w:type="dxa"/>
              <w:tblLook w:val="04A0" w:firstRow="1" w:lastRow="0" w:firstColumn="1" w:lastColumn="0" w:noHBand="0" w:noVBand="1"/>
            </w:tblPr>
            <w:tblGrid>
              <w:gridCol w:w="260"/>
              <w:gridCol w:w="1077"/>
              <w:gridCol w:w="1936"/>
            </w:tblGrid>
            <w:tr w:rsidR="00655783" w:rsidRPr="00D7490D" w14:paraId="7B71851D" w14:textId="77777777" w:rsidTr="003F7E58">
              <w:trPr>
                <w:trHeight w:val="237"/>
              </w:trPr>
              <w:tc>
                <w:tcPr>
                  <w:tcW w:w="3273" w:type="dxa"/>
                  <w:gridSpan w:val="3"/>
                  <w:vAlign w:val="center"/>
                </w:tcPr>
                <w:p w14:paraId="564A4CCF" w14:textId="3163F716" w:rsidR="00655783" w:rsidRPr="00D7490D" w:rsidRDefault="004E6D99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47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47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47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3F7E58">
              <w:trPr>
                <w:trHeight w:val="283"/>
              </w:trPr>
              <w:tc>
                <w:tcPr>
                  <w:tcW w:w="3273" w:type="dxa"/>
                  <w:gridSpan w:val="3"/>
                  <w:vAlign w:val="center"/>
                </w:tcPr>
                <w:p w14:paraId="36E8F75C" w14:textId="0123AEA7" w:rsidR="00D7490D" w:rsidRPr="00D7490D" w:rsidRDefault="004E6D99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47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3F7E58">
              <w:trPr>
                <w:trHeight w:val="222"/>
              </w:trPr>
              <w:tc>
                <w:tcPr>
                  <w:tcW w:w="261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47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47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6823FB" w:rsidRPr="00D7490D" w14:paraId="5D8AB70C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4AD0B2AD" w14:textId="5CEBC47C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436374CF" w14:textId="70737AFE" w:rsidR="006823FB" w:rsidRPr="002C3BC2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47" w:type="dxa"/>
                </w:tcPr>
                <w:p w14:paraId="5984FA7F" w14:textId="1E846537" w:rsidR="006823FB" w:rsidRPr="002C3BC2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6823FB" w:rsidRPr="00D7490D" w14:paraId="6DA89E43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5ED8A9E1" w14:textId="7C791936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38F9F9E0" w14:textId="1CF5D4D3" w:rsidR="006823FB" w:rsidRPr="00D330B3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47" w:type="dxa"/>
                </w:tcPr>
                <w:p w14:paraId="68F3D7BF" w14:textId="77E43EDE" w:rsidR="006823FB" w:rsidRPr="00D330B3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6823FB" w:rsidRPr="00D7490D" w14:paraId="4BAE2135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3206A41F" w14:textId="3FEDD140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43D30FBB" w14:textId="3F95F8F0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47" w:type="dxa"/>
                </w:tcPr>
                <w:p w14:paraId="130F43F1" w14:textId="69650F2B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6A55B5" w:rsidRPr="00D7490D" w14:paraId="0590ECDC" w14:textId="77777777" w:rsidTr="003F7E58">
              <w:trPr>
                <w:trHeight w:val="237"/>
              </w:trPr>
              <w:tc>
                <w:tcPr>
                  <w:tcW w:w="3273" w:type="dxa"/>
                  <w:gridSpan w:val="3"/>
                  <w:vAlign w:val="center"/>
                </w:tcPr>
                <w:p w14:paraId="395178B8" w14:textId="5499815D" w:rsidR="006A55B5" w:rsidRPr="00E24587" w:rsidRDefault="006A55B5" w:rsidP="006A55B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6A55B5" w:rsidRPr="00D7490D" w14:paraId="406F38E6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73076DA7" w14:textId="674AAC4E" w:rsidR="006A55B5" w:rsidRPr="00D7490D" w:rsidRDefault="006A55B5" w:rsidP="006A55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7F0687E4" w14:textId="6E7EAE07" w:rsidR="006A55B5" w:rsidRPr="00D7490D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47" w:type="dxa"/>
                  <w:vAlign w:val="center"/>
                </w:tcPr>
                <w:p w14:paraId="38982925" w14:textId="1A71FF2E" w:rsidR="006A55B5" w:rsidRPr="00D7490D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6A55B5" w:rsidRPr="00D7490D" w14:paraId="28770B8A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4FA5A571" w14:textId="6A3F780B" w:rsidR="006A55B5" w:rsidRPr="00D7490D" w:rsidRDefault="006A55B5" w:rsidP="006A55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20C8C728" w14:textId="09217F9F" w:rsidR="006A55B5" w:rsidRPr="00D7490D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47" w:type="dxa"/>
                  <w:vAlign w:val="center"/>
                </w:tcPr>
                <w:p w14:paraId="518CFA9C" w14:textId="084FB089" w:rsidR="006A55B5" w:rsidRPr="00D7490D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6A55B5" w:rsidRPr="00D7490D" w14:paraId="5F28C05E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679CE461" w14:textId="77777777" w:rsidR="006A55B5" w:rsidRPr="00D7490D" w:rsidRDefault="006A55B5" w:rsidP="006A55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08F24F35" w14:textId="74343EA6" w:rsidR="006A55B5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47" w:type="dxa"/>
                  <w:vAlign w:val="center"/>
                </w:tcPr>
                <w:p w14:paraId="52D5624B" w14:textId="13546011" w:rsidR="006A55B5" w:rsidRDefault="006A55B5" w:rsidP="006A55B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6A55B5" w:rsidRPr="00D7490D" w14:paraId="1DAF0971" w14:textId="77777777" w:rsidTr="003F7E58">
              <w:trPr>
                <w:trHeight w:val="237"/>
              </w:trPr>
              <w:tc>
                <w:tcPr>
                  <w:tcW w:w="3273" w:type="dxa"/>
                  <w:gridSpan w:val="3"/>
                  <w:vAlign w:val="center"/>
                </w:tcPr>
                <w:p w14:paraId="45E28256" w14:textId="38878884" w:rsidR="006A55B5" w:rsidRPr="00D7490D" w:rsidRDefault="006A55B5" w:rsidP="006A55B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BC3B36" w:rsidRPr="00D7490D" w14:paraId="19031F23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280D7EC1" w14:textId="77777777" w:rsidR="00BC3B36" w:rsidRPr="00D7490D" w:rsidRDefault="00BC3B36" w:rsidP="00BC3B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</w:tcPr>
                <w:p w14:paraId="28C47E78" w14:textId="7D71ADEB" w:rsidR="00BC3B36" w:rsidRPr="00D7490D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47" w:type="dxa"/>
                </w:tcPr>
                <w:p w14:paraId="15347898" w14:textId="228580AC" w:rsidR="00BC3B36" w:rsidRPr="00D7490D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BC3B36" w:rsidRPr="00D7490D" w14:paraId="31F578B5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17A15728" w14:textId="77777777" w:rsidR="00BC3B36" w:rsidRPr="00D7490D" w:rsidRDefault="00BC3B36" w:rsidP="00BC3B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2399662F" w14:textId="587BC3A6" w:rsidR="00BC3B36" w:rsidRPr="00D7490D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47" w:type="dxa"/>
                  <w:vAlign w:val="center"/>
                </w:tcPr>
                <w:p w14:paraId="4EF1EBF2" w14:textId="6A5D1DE2" w:rsidR="00BC3B36" w:rsidRPr="00D7490D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BC3B36" w:rsidRPr="00D7490D" w14:paraId="7CDCBEAA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50F5AF69" w14:textId="07D99731" w:rsidR="00BC3B36" w:rsidRPr="00D7490D" w:rsidRDefault="00BC3B36" w:rsidP="00BC3B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7C5727B5" w14:textId="50481EAB" w:rsidR="00BC3B36" w:rsidRPr="00AC248F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47" w:type="dxa"/>
                  <w:vAlign w:val="center"/>
                </w:tcPr>
                <w:p w14:paraId="369B3F6B" w14:textId="5845E243" w:rsidR="00BC3B36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BC3B36" w:rsidRPr="00D7490D" w14:paraId="1464FAC9" w14:textId="77777777" w:rsidTr="003F7E58">
              <w:trPr>
                <w:trHeight w:val="237"/>
              </w:trPr>
              <w:tc>
                <w:tcPr>
                  <w:tcW w:w="261" w:type="dxa"/>
                  <w:vAlign w:val="center"/>
                </w:tcPr>
                <w:p w14:paraId="1376EEC6" w14:textId="77777777" w:rsidR="00BC3B36" w:rsidRDefault="00BC3B36" w:rsidP="00BC3B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54B2DB66" w14:textId="5C488424" w:rsidR="00BC3B36" w:rsidRPr="009D2FE9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47" w:type="dxa"/>
                  <w:vAlign w:val="center"/>
                </w:tcPr>
                <w:p w14:paraId="6C97BE1B" w14:textId="22E65656" w:rsidR="00BC3B36" w:rsidRPr="009D2FE9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BC3B36" w:rsidRPr="00D7490D" w14:paraId="35724762" w14:textId="77777777" w:rsidTr="003F7E58">
              <w:trPr>
                <w:trHeight w:val="222"/>
              </w:trPr>
              <w:tc>
                <w:tcPr>
                  <w:tcW w:w="261" w:type="dxa"/>
                  <w:vAlign w:val="center"/>
                </w:tcPr>
                <w:p w14:paraId="20A7F600" w14:textId="050411A6" w:rsidR="00BC3B36" w:rsidRDefault="00BC3B36" w:rsidP="00BC3B3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65" w:type="dxa"/>
                  <w:vAlign w:val="center"/>
                </w:tcPr>
                <w:p w14:paraId="66950EED" w14:textId="5B2C0D51" w:rsidR="00BC3B36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47" w:type="dxa"/>
                  <w:vAlign w:val="center"/>
                </w:tcPr>
                <w:p w14:paraId="7F6A8B63" w14:textId="775A383A" w:rsidR="00BC3B36" w:rsidRDefault="00BC3B36" w:rsidP="00BC3B3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58" w:type="dxa"/>
          </w:tcPr>
          <w:tbl>
            <w:tblPr>
              <w:tblStyle w:val="TableGrid"/>
              <w:tblW w:w="3688" w:type="dxa"/>
              <w:tblLook w:val="04A0" w:firstRow="1" w:lastRow="0" w:firstColumn="1" w:lastColumn="0" w:noHBand="0" w:noVBand="1"/>
            </w:tblPr>
            <w:tblGrid>
              <w:gridCol w:w="316"/>
              <w:gridCol w:w="12"/>
              <w:gridCol w:w="986"/>
              <w:gridCol w:w="2374"/>
            </w:tblGrid>
            <w:tr w:rsidR="00DB2E19" w:rsidRPr="00D7490D" w14:paraId="6B878DBE" w14:textId="77777777" w:rsidTr="003F7E58">
              <w:trPr>
                <w:trHeight w:val="221"/>
              </w:trPr>
              <w:tc>
                <w:tcPr>
                  <w:tcW w:w="3688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76" w:type="dxa"/>
                  <w:vAlign w:val="center"/>
                </w:tcPr>
                <w:p w14:paraId="03784566" w14:textId="22EA6B23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704</w:t>
                  </w:r>
                </w:p>
              </w:tc>
              <w:tc>
                <w:tcPr>
                  <w:tcW w:w="2385" w:type="dxa"/>
                  <w:vAlign w:val="center"/>
                </w:tcPr>
                <w:p w14:paraId="380B1E51" w14:textId="4F375448" w:rsidR="00670A13" w:rsidRPr="00D7490D" w:rsidRDefault="00670A13" w:rsidP="002C1E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os II Theory </w:t>
                  </w:r>
                </w:p>
              </w:tc>
            </w:tr>
            <w:tr w:rsidR="00670A13" w:rsidRPr="00D7490D" w14:paraId="014C299E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76" w:type="dxa"/>
                  <w:vAlign w:val="center"/>
                </w:tcPr>
                <w:p w14:paraId="39B8DCFF" w14:textId="550A5435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85" w:type="dxa"/>
                  <w:vAlign w:val="center"/>
                </w:tcPr>
                <w:p w14:paraId="0402FA62" w14:textId="1EF0E47F" w:rsidR="00670A13" w:rsidRPr="00D7490D" w:rsidRDefault="002C1E08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2C1E08" w:rsidRPr="00D7490D" w14:paraId="5568A6C6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56AD3A94" w14:textId="03BF4AB7" w:rsidR="002C1E08" w:rsidRPr="00D7490D" w:rsidRDefault="002C1E08" w:rsidP="002C1E0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76" w:type="dxa"/>
                  <w:vAlign w:val="center"/>
                </w:tcPr>
                <w:p w14:paraId="4EAD34E1" w14:textId="4D4AD612" w:rsidR="002C1E08" w:rsidRPr="00D7490D" w:rsidRDefault="002C1E08" w:rsidP="002C1E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709</w:t>
                  </w:r>
                </w:p>
              </w:tc>
              <w:tc>
                <w:tcPr>
                  <w:tcW w:w="2385" w:type="dxa"/>
                  <w:vAlign w:val="center"/>
                </w:tcPr>
                <w:p w14:paraId="65D271E7" w14:textId="45BB6F64" w:rsidR="002C1E08" w:rsidRPr="00D7490D" w:rsidRDefault="002C1E08" w:rsidP="002C1E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 II Practical</w:t>
                  </w:r>
                </w:p>
              </w:tc>
            </w:tr>
            <w:tr w:rsidR="002C1E08" w:rsidRPr="00D7490D" w14:paraId="1E59546E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27B6989B" w14:textId="48748DBB" w:rsidR="002C1E08" w:rsidRPr="00D7490D" w:rsidRDefault="002C1E08" w:rsidP="002C1E08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76" w:type="dxa"/>
                  <w:vAlign w:val="center"/>
                </w:tcPr>
                <w:p w14:paraId="2309499A" w14:textId="77777777" w:rsidR="002C1E08" w:rsidRPr="00D7490D" w:rsidRDefault="002C1E08" w:rsidP="002C1E0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85" w:type="dxa"/>
                  <w:vAlign w:val="center"/>
                </w:tcPr>
                <w:p w14:paraId="365963E0" w14:textId="60897497" w:rsidR="002C1E08" w:rsidRPr="00D7490D" w:rsidRDefault="002C1E08" w:rsidP="002C1E0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373931" w:rsidRPr="00D7490D" w14:paraId="19ABFA76" w14:textId="77777777" w:rsidTr="003F7E58">
              <w:trPr>
                <w:trHeight w:val="237"/>
              </w:trPr>
              <w:tc>
                <w:tcPr>
                  <w:tcW w:w="3688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76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385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76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385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3F7E58">
              <w:trPr>
                <w:trHeight w:val="222"/>
              </w:trPr>
              <w:tc>
                <w:tcPr>
                  <w:tcW w:w="327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76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385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6823FB" w:rsidRPr="00D7490D" w14:paraId="41523AD5" w14:textId="77777777" w:rsidTr="003F7E58">
              <w:trPr>
                <w:trHeight w:val="237"/>
              </w:trPr>
              <w:tc>
                <w:tcPr>
                  <w:tcW w:w="327" w:type="dxa"/>
                  <w:gridSpan w:val="2"/>
                  <w:vAlign w:val="center"/>
                </w:tcPr>
                <w:p w14:paraId="33FD53F3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76" w:type="dxa"/>
                  <w:vAlign w:val="center"/>
                </w:tcPr>
                <w:p w14:paraId="188A64AD" w14:textId="6FE142A2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385" w:type="dxa"/>
                  <w:vAlign w:val="center"/>
                </w:tcPr>
                <w:p w14:paraId="1044FAB2" w14:textId="2FC63644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3F7E58">
              <w:trPr>
                <w:trHeight w:val="159"/>
              </w:trPr>
              <w:tc>
                <w:tcPr>
                  <w:tcW w:w="3688" w:type="dxa"/>
                  <w:gridSpan w:val="4"/>
                  <w:vAlign w:val="center"/>
                </w:tcPr>
                <w:p w14:paraId="321FBDA5" w14:textId="781EBE5B" w:rsidR="00ED4E85" w:rsidRPr="00ED4E85" w:rsidRDefault="00CF68BD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B42EB" w:rsidRPr="00D7490D" w14:paraId="11E4CAAA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29DA5BBA" w14:textId="77777777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38FDACC3" w14:textId="4964126D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85" w:type="dxa"/>
                  <w:vAlign w:val="center"/>
                </w:tcPr>
                <w:p w14:paraId="76D98589" w14:textId="1F23BE02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0B42EB" w:rsidRPr="00D7490D" w14:paraId="2936ACCD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5F1EAE8D" w14:textId="709EE1F5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</w:tcPr>
                <w:p w14:paraId="371B5314" w14:textId="393D2779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85" w:type="dxa"/>
                </w:tcPr>
                <w:p w14:paraId="2E4F09C6" w14:textId="7A201123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B42EB" w:rsidRPr="00D7490D" w14:paraId="64103DB9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27C86D21" w14:textId="29BBC4D3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</w:tcPr>
                <w:p w14:paraId="4F0F4FFF" w14:textId="3B3E7728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85" w:type="dxa"/>
                </w:tcPr>
                <w:p w14:paraId="197CCEA5" w14:textId="666E14B8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B42EB" w:rsidRPr="00D7490D" w14:paraId="37707DDC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3344C8D0" w14:textId="68F25E07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70D8A109" w14:textId="281DB2DC" w:rsidR="000B42EB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85" w:type="dxa"/>
                  <w:vAlign w:val="center"/>
                </w:tcPr>
                <w:p w14:paraId="41A6CF6E" w14:textId="16635780" w:rsidR="000B42EB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B42EB" w:rsidRPr="00D7490D" w14:paraId="3167D0DB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31360B13" w14:textId="77777777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01539679" w14:textId="7C20781A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385" w:type="dxa"/>
                  <w:vAlign w:val="center"/>
                </w:tcPr>
                <w:p w14:paraId="7EC046C4" w14:textId="04AC7CE7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B42EB" w:rsidRPr="00D7490D" w14:paraId="6150A202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6915E2F0" w14:textId="2FC53DB7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07B00ACD" w14:textId="68405C58" w:rsidR="000B42EB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85" w:type="dxa"/>
                  <w:vAlign w:val="center"/>
                </w:tcPr>
                <w:p w14:paraId="079B0662" w14:textId="08237F2D" w:rsidR="000B42EB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B42EB" w:rsidRPr="00D7490D" w14:paraId="764F7119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6CDFD73C" w14:textId="62423CC0" w:rsidR="000B42EB" w:rsidRPr="00D7490D" w:rsidRDefault="000B42EB" w:rsidP="000B42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62511AB9" w14:textId="54D2A7B4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85" w:type="dxa"/>
                  <w:vAlign w:val="center"/>
                </w:tcPr>
                <w:p w14:paraId="5C7B03D9" w14:textId="307893BC" w:rsidR="000B42EB" w:rsidRPr="00D7490D" w:rsidRDefault="000B42EB" w:rsidP="000B42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0B42EB" w:rsidRPr="00D7490D" w14:paraId="3FEAC442" w14:textId="77777777" w:rsidTr="003F7E58">
              <w:trPr>
                <w:trHeight w:val="237"/>
              </w:trPr>
              <w:tc>
                <w:tcPr>
                  <w:tcW w:w="3688" w:type="dxa"/>
                  <w:gridSpan w:val="4"/>
                  <w:vAlign w:val="center"/>
                </w:tcPr>
                <w:p w14:paraId="7E02790C" w14:textId="449A314B" w:rsidR="000B42EB" w:rsidRPr="00D7490D" w:rsidRDefault="000B42EB" w:rsidP="000B42E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EF5A83" w:rsidRPr="00D7490D" w14:paraId="7AECF3F2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129476A3" w14:textId="4880BDB8" w:rsidR="00EF5A83" w:rsidRPr="00D7490D" w:rsidRDefault="00EF5A83" w:rsidP="00EF5A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6498111F" w14:textId="6CA54208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85" w:type="dxa"/>
                  <w:vAlign w:val="center"/>
                </w:tcPr>
                <w:p w14:paraId="38D5BE29" w14:textId="1AE31D60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EF5A83" w:rsidRPr="00D7490D" w14:paraId="4ED492A2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7E8A03B9" w14:textId="77777777" w:rsidR="00EF5A83" w:rsidRPr="00D7490D" w:rsidRDefault="00EF5A83" w:rsidP="00EF5A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0FBDBD02" w14:textId="15EAB814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85" w:type="dxa"/>
                  <w:vAlign w:val="center"/>
                </w:tcPr>
                <w:p w14:paraId="7D089F4F" w14:textId="68A4A6B0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EF5A83" w:rsidRPr="00D7490D" w14:paraId="050F8E83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4FF29BA4" w14:textId="77777777" w:rsidR="00EF5A83" w:rsidRPr="00D7490D" w:rsidRDefault="00EF5A83" w:rsidP="00EF5A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2949BA9F" w14:textId="0F9B9C76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85" w:type="dxa"/>
                  <w:vAlign w:val="center"/>
                </w:tcPr>
                <w:p w14:paraId="0C8929A6" w14:textId="5FCE0B45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EF5A83" w:rsidRPr="00D7490D" w14:paraId="1304E903" w14:textId="77777777" w:rsidTr="003F7E58">
              <w:trPr>
                <w:trHeight w:val="237"/>
              </w:trPr>
              <w:tc>
                <w:tcPr>
                  <w:tcW w:w="316" w:type="dxa"/>
                  <w:vAlign w:val="center"/>
                </w:tcPr>
                <w:p w14:paraId="2F025EAF" w14:textId="77777777" w:rsidR="00EF5A83" w:rsidRPr="00D7490D" w:rsidRDefault="00EF5A83" w:rsidP="00EF5A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08F71E11" w14:textId="7E933CF1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385" w:type="dxa"/>
                  <w:vAlign w:val="center"/>
                </w:tcPr>
                <w:p w14:paraId="0B493863" w14:textId="7195D273" w:rsidR="00EF5A83" w:rsidRPr="00D7490D" w:rsidRDefault="00EF5A83" w:rsidP="00EF5A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6823FB" w:rsidRPr="00D7490D" w14:paraId="3A19CB39" w14:textId="77777777" w:rsidTr="003F7E58">
              <w:trPr>
                <w:trHeight w:val="222"/>
              </w:trPr>
              <w:tc>
                <w:tcPr>
                  <w:tcW w:w="316" w:type="dxa"/>
                  <w:vAlign w:val="center"/>
                </w:tcPr>
                <w:p w14:paraId="3E6BD0A9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6" w:type="dxa"/>
                  <w:gridSpan w:val="2"/>
                  <w:vAlign w:val="center"/>
                </w:tcPr>
                <w:p w14:paraId="4930C28E" w14:textId="13C6B7E9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385" w:type="dxa"/>
                  <w:vAlign w:val="center"/>
                </w:tcPr>
                <w:p w14:paraId="6EA48F49" w14:textId="498A1812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464" w:type="dxa"/>
          </w:tcPr>
          <w:tbl>
            <w:tblPr>
              <w:tblStyle w:val="TableGrid"/>
              <w:tblW w:w="3291" w:type="dxa"/>
              <w:tblLook w:val="04A0" w:firstRow="1" w:lastRow="0" w:firstColumn="1" w:lastColumn="0" w:noHBand="0" w:noVBand="1"/>
            </w:tblPr>
            <w:tblGrid>
              <w:gridCol w:w="294"/>
              <w:gridCol w:w="851"/>
              <w:gridCol w:w="2146"/>
            </w:tblGrid>
            <w:tr w:rsidR="00655783" w:rsidRPr="00D7490D" w14:paraId="0C63B98E" w14:textId="77777777" w:rsidTr="003F7E58">
              <w:trPr>
                <w:trHeight w:val="221"/>
              </w:trPr>
              <w:tc>
                <w:tcPr>
                  <w:tcW w:w="3291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3F7E58">
              <w:trPr>
                <w:trHeight w:val="192"/>
              </w:trPr>
              <w:tc>
                <w:tcPr>
                  <w:tcW w:w="3291" w:type="dxa"/>
                  <w:gridSpan w:val="3"/>
                  <w:vAlign w:val="center"/>
                </w:tcPr>
                <w:p w14:paraId="27402B42" w14:textId="32B32D19" w:rsidR="002C3BC2" w:rsidRPr="002C3BC2" w:rsidRDefault="00373931" w:rsidP="0066584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BC3E0F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3F7E58">
              <w:trPr>
                <w:trHeight w:val="237"/>
              </w:trPr>
              <w:tc>
                <w:tcPr>
                  <w:tcW w:w="3291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823FB" w:rsidRPr="00D7490D" w14:paraId="7371098F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265E7EFE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2B4E047B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6B13D8CC" w14:textId="2FE1ACAA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6823FB" w:rsidRPr="00D7490D" w14:paraId="7CB58A2A" w14:textId="77777777" w:rsidTr="0052433B">
              <w:trPr>
                <w:trHeight w:val="222"/>
              </w:trPr>
              <w:tc>
                <w:tcPr>
                  <w:tcW w:w="294" w:type="dxa"/>
                  <w:vAlign w:val="center"/>
                </w:tcPr>
                <w:p w14:paraId="6D24542C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7FA9B36C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04CE62EB" w14:textId="2C5522E2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6823FB" w:rsidRPr="00D7490D" w14:paraId="236B4673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06DEC883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5927FA43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56EB7EC6" w14:textId="6DB8C516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6823FB" w:rsidRPr="00D7490D" w14:paraId="23BE6EFE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7F1BDD1A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63B0298B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31DDC43F" w14:textId="64D28CF8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6823FB" w:rsidRPr="00D7490D" w14:paraId="394F40A6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6014CDDC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6B95A555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0A45F832" w14:textId="619B7AF3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6823FB" w:rsidRPr="00D7490D" w14:paraId="229CEBCC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74E80B42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5A908F94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25B4C2AB" w14:textId="3433AD5B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6823FB" w:rsidRPr="00D7490D" w14:paraId="03DE1E22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6C056ABA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1637C49D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6BA068B7" w14:textId="30D2AFBB" w:rsidR="006823FB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6823FB" w:rsidRPr="00D7490D" w14:paraId="5792D0C7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70E066B9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1DAC5A33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6982BCD3" w14:textId="780D1204" w:rsidR="006823FB" w:rsidRPr="00D7490D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6823FB" w:rsidRPr="00D7490D" w14:paraId="0F38B172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673854D2" w14:textId="77777777" w:rsidR="006823FB" w:rsidRPr="00D7490D" w:rsidRDefault="006823FB" w:rsidP="006823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28792C33" w:rsidR="006823FB" w:rsidRPr="002C3BC2" w:rsidRDefault="006823FB" w:rsidP="006823F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5E1964B1" w14:textId="4BA16709" w:rsidR="006823FB" w:rsidRPr="00D7490D" w:rsidRDefault="006823FB" w:rsidP="006823FB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3F7E58">
              <w:trPr>
                <w:trHeight w:val="237"/>
              </w:trPr>
              <w:tc>
                <w:tcPr>
                  <w:tcW w:w="3291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97628" w:rsidRPr="00D7490D" w14:paraId="5E37CD27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2E5AB506" w14:textId="77777777" w:rsidR="00897628" w:rsidRPr="00D7490D" w:rsidRDefault="00897628" w:rsidP="00897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2D5C599C" w:rsidR="00897628" w:rsidRPr="002C3BC2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60209D1A" w14:textId="05CC97ED" w:rsidR="00897628" w:rsidRPr="00D7490D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897628" w:rsidRPr="00D7490D" w14:paraId="3B7F1C88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07DDF79E" w14:textId="21F6A430" w:rsidR="00897628" w:rsidRPr="00D7490D" w:rsidRDefault="00897628" w:rsidP="00897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674D134B" w:rsidR="00897628" w:rsidRPr="006823FB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46" w:type="dxa"/>
                  <w:vAlign w:val="center"/>
                </w:tcPr>
                <w:p w14:paraId="3404E983" w14:textId="3AD8A936" w:rsidR="00897628" w:rsidRPr="00D7490D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897628" w:rsidRPr="00D7490D" w14:paraId="2306F1AB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46858AF5" w14:textId="77777777" w:rsidR="00897628" w:rsidRDefault="00897628" w:rsidP="00897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24E040BB" w:rsidR="00897628" w:rsidRPr="00D7490D" w:rsidRDefault="00897628" w:rsidP="0089762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41BA4C1E" w14:textId="4A1FFDAE" w:rsidR="00897628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897628" w:rsidRPr="00D7490D" w14:paraId="252CA561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62C9DA3E" w14:textId="77777777" w:rsidR="00897628" w:rsidRDefault="00897628" w:rsidP="0089762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4C6742E" w14:textId="4853DB72" w:rsidR="00897628" w:rsidRPr="00D7490D" w:rsidRDefault="00897628" w:rsidP="0089762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46" w:type="dxa"/>
                  <w:vAlign w:val="center"/>
                </w:tcPr>
                <w:p w14:paraId="7C640BFB" w14:textId="54167915" w:rsidR="00897628" w:rsidRDefault="00897628" w:rsidP="0089762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97628" w:rsidRPr="00D7490D" w14:paraId="40F75451" w14:textId="77777777" w:rsidTr="003F7E58">
              <w:trPr>
                <w:trHeight w:val="237"/>
              </w:trPr>
              <w:tc>
                <w:tcPr>
                  <w:tcW w:w="3291" w:type="dxa"/>
                  <w:gridSpan w:val="3"/>
                  <w:vAlign w:val="center"/>
                </w:tcPr>
                <w:p w14:paraId="4EDE4B30" w14:textId="10B2D169" w:rsidR="00897628" w:rsidRPr="002C3BC2" w:rsidRDefault="00897628" w:rsidP="0089762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200C42" w:rsidRPr="00D7490D" w14:paraId="222E9BC8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57E19652" w14:textId="77777777" w:rsidR="00200C42" w:rsidRPr="00D7490D" w:rsidRDefault="00200C42" w:rsidP="00200C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5350680" w:rsidR="00200C42" w:rsidRPr="002C3BC2" w:rsidRDefault="00200C42" w:rsidP="00200C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46" w:type="dxa"/>
                  <w:vAlign w:val="center"/>
                </w:tcPr>
                <w:p w14:paraId="23417B94" w14:textId="67C6B548" w:rsidR="00200C42" w:rsidRPr="00D7490D" w:rsidRDefault="00200C42" w:rsidP="00200C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200C42" w:rsidRPr="00D7490D" w14:paraId="7E4AB4C4" w14:textId="77777777" w:rsidTr="0052433B">
              <w:trPr>
                <w:trHeight w:val="237"/>
              </w:trPr>
              <w:tc>
                <w:tcPr>
                  <w:tcW w:w="294" w:type="dxa"/>
                  <w:vAlign w:val="center"/>
                </w:tcPr>
                <w:p w14:paraId="58D0BE1E" w14:textId="77777777" w:rsidR="00200C42" w:rsidRPr="00D7490D" w:rsidRDefault="00200C42" w:rsidP="00200C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3368E538" w:rsidR="00200C42" w:rsidRPr="00D7490D" w:rsidRDefault="00200C42" w:rsidP="00200C42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1E0D4632" w14:textId="3DF9E2F6" w:rsidR="00200C42" w:rsidRPr="00D7490D" w:rsidRDefault="00200C42" w:rsidP="00200C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200C42" w:rsidRPr="00D7490D" w14:paraId="28EC30C2" w14:textId="77777777" w:rsidTr="0052433B">
              <w:trPr>
                <w:trHeight w:val="222"/>
              </w:trPr>
              <w:tc>
                <w:tcPr>
                  <w:tcW w:w="294" w:type="dxa"/>
                  <w:vAlign w:val="center"/>
                </w:tcPr>
                <w:p w14:paraId="41AF2662" w14:textId="77777777" w:rsidR="00200C42" w:rsidRPr="00D7490D" w:rsidRDefault="00200C42" w:rsidP="00200C4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606466" w14:textId="3684BF13" w:rsidR="00200C42" w:rsidRPr="00D7490D" w:rsidRDefault="00200C42" w:rsidP="00200C42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46" w:type="dxa"/>
                  <w:vAlign w:val="center"/>
                </w:tcPr>
                <w:p w14:paraId="47F8A559" w14:textId="1DA30F3A" w:rsidR="00200C42" w:rsidRPr="00D7490D" w:rsidRDefault="00200C42" w:rsidP="00200C4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2AF011A5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2DC7692A" w14:textId="77777777" w:rsidR="006823FB" w:rsidRDefault="006823FB" w:rsidP="007604E0">
            <w:pPr>
              <w:jc w:val="center"/>
              <w:rPr>
                <w:rFonts w:cstheme="minorHAnsi"/>
              </w:rPr>
            </w:pPr>
          </w:p>
          <w:p w14:paraId="1483B01F" w14:textId="561A4AEC" w:rsidR="006823FB" w:rsidRPr="00D7490D" w:rsidRDefault="006823FB" w:rsidP="003F7E58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829" w:type="dxa"/>
        <w:tblLayout w:type="fixed"/>
        <w:tblLook w:val="04A0" w:firstRow="1" w:lastRow="0" w:firstColumn="1" w:lastColumn="0" w:noHBand="0" w:noVBand="1"/>
      </w:tblPr>
      <w:tblGrid>
        <w:gridCol w:w="10829"/>
      </w:tblGrid>
      <w:tr w:rsidR="00E21543" w:rsidRPr="00D64421" w14:paraId="152653E9" w14:textId="77777777" w:rsidTr="003F7E58">
        <w:trPr>
          <w:trHeight w:val="1965"/>
        </w:trPr>
        <w:tc>
          <w:tcPr>
            <w:tcW w:w="10829" w:type="dxa"/>
          </w:tcPr>
          <w:p w14:paraId="425AC954" w14:textId="77777777" w:rsidR="00F048C8" w:rsidRDefault="00F048C8" w:rsidP="00F048C8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FEA7355" w14:textId="77777777" w:rsidR="00F048C8" w:rsidRDefault="00F048C8" w:rsidP="00F048C8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50575939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4206B546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66528E8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41DF0407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23AA5FC7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A2929F6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783BA5F2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35A1E1E" w14:textId="77777777" w:rsidR="00F048C8" w:rsidRDefault="00F048C8" w:rsidP="00F048C8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53421946" w:rsidR="00437FB3" w:rsidRPr="00087C70" w:rsidRDefault="00F048C8" w:rsidP="00F048C8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33E7680F" w14:textId="77777777" w:rsidR="00EF5A83" w:rsidRDefault="00EF5A83" w:rsidP="00EF5A83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EF5A83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3A995" w14:textId="77777777" w:rsidR="00DA1877" w:rsidRDefault="00DA1877" w:rsidP="008E48FA">
      <w:pPr>
        <w:spacing w:after="0" w:line="240" w:lineRule="auto"/>
      </w:pPr>
      <w:r>
        <w:separator/>
      </w:r>
    </w:p>
  </w:endnote>
  <w:endnote w:type="continuationSeparator" w:id="0">
    <w:p w14:paraId="632B24CF" w14:textId="77777777" w:rsidR="00DA1877" w:rsidRDefault="00DA1877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1ECB" w14:textId="77777777" w:rsidR="00C07BC0" w:rsidRDefault="00C07B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E9FDC" w14:textId="77777777" w:rsidR="00C07BC0" w:rsidRDefault="00C07BC0" w:rsidP="00C07BC0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838D46E" w14:textId="42B538D2" w:rsidR="00B12E3C" w:rsidRPr="00C07BC0" w:rsidRDefault="00B12E3C" w:rsidP="00C07B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6B791" w14:textId="77777777" w:rsidR="00C07BC0" w:rsidRDefault="00C0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ADD31" w14:textId="77777777" w:rsidR="00DA1877" w:rsidRDefault="00DA1877" w:rsidP="008E48FA">
      <w:pPr>
        <w:spacing w:after="0" w:line="240" w:lineRule="auto"/>
      </w:pPr>
      <w:r>
        <w:separator/>
      </w:r>
    </w:p>
  </w:footnote>
  <w:footnote w:type="continuationSeparator" w:id="0">
    <w:p w14:paraId="384D1BC7" w14:textId="77777777" w:rsidR="00DA1877" w:rsidRDefault="00DA1877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01EA7" w14:textId="77777777" w:rsidR="00C07BC0" w:rsidRDefault="00C07B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13C0FDBC" w:rsidR="0066227D" w:rsidRPr="008E48FA" w:rsidRDefault="006823FB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34400C">
            <w:rPr>
              <w:b/>
            </w:rPr>
            <w:t>4</w:t>
          </w:r>
          <w:r w:rsidR="00AE5F69">
            <w:rPr>
              <w:b/>
            </w:rPr>
            <w:t>-</w:t>
          </w:r>
          <w:r>
            <w:rPr>
              <w:b/>
            </w:rPr>
            <w:t>2</w:t>
          </w:r>
          <w:r w:rsidR="0034400C">
            <w:rPr>
              <w:b/>
            </w:rPr>
            <w:t>5</w:t>
          </w:r>
          <w:r w:rsidR="00AE5F69">
            <w:rPr>
              <w:b/>
            </w:rPr>
            <w:t xml:space="preserve"> COURSE SELECTION</w:t>
          </w:r>
        </w:p>
      </w:tc>
    </w:tr>
  </w:tbl>
  <w:p w14:paraId="2C9A295B" w14:textId="795E9C50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311A1" w14:textId="77777777" w:rsidR="00C07BC0" w:rsidRDefault="00C07B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897837">
    <w:abstractNumId w:val="0"/>
  </w:num>
  <w:num w:numId="2" w16cid:durableId="1631207061">
    <w:abstractNumId w:val="2"/>
  </w:num>
  <w:num w:numId="3" w16cid:durableId="1855725117">
    <w:abstractNumId w:val="1"/>
  </w:num>
  <w:num w:numId="4" w16cid:durableId="327440010">
    <w:abstractNumId w:val="3"/>
  </w:num>
  <w:num w:numId="5" w16cid:durableId="16251181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0532"/>
    <w:rsid w:val="00043E56"/>
    <w:rsid w:val="00087C70"/>
    <w:rsid w:val="0009353D"/>
    <w:rsid w:val="000A678F"/>
    <w:rsid w:val="000B42EB"/>
    <w:rsid w:val="000B67ED"/>
    <w:rsid w:val="000C3ED0"/>
    <w:rsid w:val="000D6E65"/>
    <w:rsid w:val="00103A08"/>
    <w:rsid w:val="00110123"/>
    <w:rsid w:val="00161BEA"/>
    <w:rsid w:val="001B782E"/>
    <w:rsid w:val="001C6E60"/>
    <w:rsid w:val="001D13A3"/>
    <w:rsid w:val="001F7B38"/>
    <w:rsid w:val="00200C42"/>
    <w:rsid w:val="0022790B"/>
    <w:rsid w:val="00243679"/>
    <w:rsid w:val="00252E84"/>
    <w:rsid w:val="00260BEB"/>
    <w:rsid w:val="00270895"/>
    <w:rsid w:val="002C1E08"/>
    <w:rsid w:val="002C3BC2"/>
    <w:rsid w:val="002F50C8"/>
    <w:rsid w:val="0032322D"/>
    <w:rsid w:val="0034400C"/>
    <w:rsid w:val="00362DEB"/>
    <w:rsid w:val="00373931"/>
    <w:rsid w:val="003F7E58"/>
    <w:rsid w:val="00407D6C"/>
    <w:rsid w:val="004312FB"/>
    <w:rsid w:val="00431400"/>
    <w:rsid w:val="00437FB3"/>
    <w:rsid w:val="0044188F"/>
    <w:rsid w:val="0046715B"/>
    <w:rsid w:val="004A4839"/>
    <w:rsid w:val="004A6D80"/>
    <w:rsid w:val="004C0A2F"/>
    <w:rsid w:val="004C435B"/>
    <w:rsid w:val="004E6D99"/>
    <w:rsid w:val="005131B5"/>
    <w:rsid w:val="0052433B"/>
    <w:rsid w:val="00556468"/>
    <w:rsid w:val="00571900"/>
    <w:rsid w:val="005A375B"/>
    <w:rsid w:val="005D2C4D"/>
    <w:rsid w:val="005F298B"/>
    <w:rsid w:val="005F78E1"/>
    <w:rsid w:val="00625376"/>
    <w:rsid w:val="00630305"/>
    <w:rsid w:val="00652A4D"/>
    <w:rsid w:val="00655783"/>
    <w:rsid w:val="0066227D"/>
    <w:rsid w:val="00665844"/>
    <w:rsid w:val="00670A13"/>
    <w:rsid w:val="00676B3B"/>
    <w:rsid w:val="006823FB"/>
    <w:rsid w:val="006913C6"/>
    <w:rsid w:val="006A55B5"/>
    <w:rsid w:val="006C04DB"/>
    <w:rsid w:val="006C53D0"/>
    <w:rsid w:val="006F457E"/>
    <w:rsid w:val="00704605"/>
    <w:rsid w:val="007274BA"/>
    <w:rsid w:val="00727551"/>
    <w:rsid w:val="00731F7C"/>
    <w:rsid w:val="007351C2"/>
    <w:rsid w:val="007604E0"/>
    <w:rsid w:val="00786C7C"/>
    <w:rsid w:val="007A327C"/>
    <w:rsid w:val="0086242D"/>
    <w:rsid w:val="00876630"/>
    <w:rsid w:val="00897628"/>
    <w:rsid w:val="008A221E"/>
    <w:rsid w:val="008C3833"/>
    <w:rsid w:val="008E2B5C"/>
    <w:rsid w:val="008E48FA"/>
    <w:rsid w:val="009052CF"/>
    <w:rsid w:val="00914006"/>
    <w:rsid w:val="00950E8A"/>
    <w:rsid w:val="00951D0C"/>
    <w:rsid w:val="00963389"/>
    <w:rsid w:val="009B02DE"/>
    <w:rsid w:val="009C60E6"/>
    <w:rsid w:val="009D2FE9"/>
    <w:rsid w:val="00A13075"/>
    <w:rsid w:val="00A260C9"/>
    <w:rsid w:val="00A4592A"/>
    <w:rsid w:val="00A62091"/>
    <w:rsid w:val="00A64182"/>
    <w:rsid w:val="00AB39B8"/>
    <w:rsid w:val="00AC248F"/>
    <w:rsid w:val="00AC3A18"/>
    <w:rsid w:val="00AE5F69"/>
    <w:rsid w:val="00AE6D8E"/>
    <w:rsid w:val="00B12E3C"/>
    <w:rsid w:val="00B26E37"/>
    <w:rsid w:val="00B468BD"/>
    <w:rsid w:val="00B515A5"/>
    <w:rsid w:val="00B5483E"/>
    <w:rsid w:val="00B91EB3"/>
    <w:rsid w:val="00B97DCE"/>
    <w:rsid w:val="00BC3B36"/>
    <w:rsid w:val="00BC3E0F"/>
    <w:rsid w:val="00BC552C"/>
    <w:rsid w:val="00C05DD5"/>
    <w:rsid w:val="00C07BC0"/>
    <w:rsid w:val="00C148D1"/>
    <w:rsid w:val="00C75125"/>
    <w:rsid w:val="00C75EED"/>
    <w:rsid w:val="00CB24AD"/>
    <w:rsid w:val="00CB76E8"/>
    <w:rsid w:val="00CF68BD"/>
    <w:rsid w:val="00CF6AF9"/>
    <w:rsid w:val="00D2224D"/>
    <w:rsid w:val="00D330B3"/>
    <w:rsid w:val="00D55A1A"/>
    <w:rsid w:val="00D61705"/>
    <w:rsid w:val="00D72EE4"/>
    <w:rsid w:val="00D7490D"/>
    <w:rsid w:val="00DA1877"/>
    <w:rsid w:val="00DB2E19"/>
    <w:rsid w:val="00DB6C42"/>
    <w:rsid w:val="00DD4848"/>
    <w:rsid w:val="00DD4F3E"/>
    <w:rsid w:val="00DF0205"/>
    <w:rsid w:val="00E071E6"/>
    <w:rsid w:val="00E21543"/>
    <w:rsid w:val="00E21CCE"/>
    <w:rsid w:val="00E24587"/>
    <w:rsid w:val="00E736C0"/>
    <w:rsid w:val="00E86244"/>
    <w:rsid w:val="00E9211A"/>
    <w:rsid w:val="00ED0BC1"/>
    <w:rsid w:val="00ED4E85"/>
    <w:rsid w:val="00EF5A83"/>
    <w:rsid w:val="00EF6351"/>
    <w:rsid w:val="00F048C8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658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665844"/>
  </w:style>
  <w:style w:type="character" w:customStyle="1" w:styleId="eop">
    <w:name w:val="eop"/>
    <w:basedOn w:val="DefaultParagraphFont"/>
    <w:rsid w:val="00665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1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56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347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817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56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212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302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003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433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1456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7319951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1448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9562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215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8069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9306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5571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6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6</cp:revision>
  <cp:lastPrinted>2020-01-08T16:20:00Z</cp:lastPrinted>
  <dcterms:created xsi:type="dcterms:W3CDTF">2018-01-10T18:04:00Z</dcterms:created>
  <dcterms:modified xsi:type="dcterms:W3CDTF">2024-02-01T17:35:00Z</dcterms:modified>
</cp:coreProperties>
</file>